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011" w:type="dxa"/>
        <w:tblLook w:val="04A0" w:firstRow="1" w:lastRow="0" w:firstColumn="1" w:lastColumn="0" w:noHBand="0" w:noVBand="1"/>
      </w:tblPr>
      <w:tblGrid>
        <w:gridCol w:w="3048"/>
        <w:gridCol w:w="7892"/>
        <w:gridCol w:w="4071"/>
      </w:tblGrid>
      <w:tr w:rsidR="0025025B" w:rsidTr="0025025B">
        <w:trPr>
          <w:trHeight w:val="1125"/>
        </w:trPr>
        <w:tc>
          <w:tcPr>
            <w:tcW w:w="3048" w:type="dxa"/>
          </w:tcPr>
          <w:p w:rsidR="0025025B" w:rsidRDefault="003624D2">
            <w:pPr>
              <w:snapToGrid w:val="0"/>
              <w:rPr>
                <w:sz w:val="22"/>
                <w:szCs w:val="22"/>
                <w:lang w:val="en-IN" w:eastAsia="en-GB" w:bidi="ar-SA"/>
              </w:rPr>
            </w:pPr>
            <w:r>
              <w:rPr>
                <w:noProof/>
                <w:sz w:val="22"/>
                <w:szCs w:val="22"/>
                <w:lang w:val="en-IN" w:eastAsia="en-IN" w:bidi="ar-SA"/>
              </w:rPr>
              <w:drawing>
                <wp:inline distT="0" distB="0" distL="0" distR="0" wp14:anchorId="6E9AB7D4" wp14:editId="408B241F">
                  <wp:extent cx="895350" cy="8953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200px-BITS_Pilani-Logo.svg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3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92" w:type="dxa"/>
          </w:tcPr>
          <w:p w:rsidR="0025025B" w:rsidRPr="003624D2" w:rsidRDefault="003624D2">
            <w:pPr>
              <w:pStyle w:val="NoSpacing"/>
              <w:jc w:val="center"/>
              <w:rPr>
                <w:rFonts w:ascii="Liberation Serif;Times New Roma" w:hAnsi="Liberation Serif;Times New Roma" w:cs="Liberation Serif;Times New Roma"/>
                <w:b/>
                <w:color w:val="17365D"/>
                <w:sz w:val="36"/>
                <w:szCs w:val="36"/>
              </w:rPr>
            </w:pPr>
            <w:r w:rsidRPr="003624D2">
              <w:rPr>
                <w:rFonts w:ascii="Liberation Serif;Times New Roma" w:hAnsi="Liberation Serif;Times New Roma" w:cs="Liberation Serif;Times New Roma"/>
                <w:b/>
                <w:color w:val="17365D"/>
                <w:sz w:val="36"/>
                <w:szCs w:val="36"/>
              </w:rPr>
              <w:t>BITS LIBRARY</w:t>
            </w:r>
          </w:p>
          <w:p w:rsidR="0025025B" w:rsidRDefault="0025025B">
            <w:pPr>
              <w:pStyle w:val="NoSpacing"/>
              <w:jc w:val="center"/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</w:pPr>
          </w:p>
          <w:p w:rsidR="0025025B" w:rsidRDefault="00D732E8" w:rsidP="00E03A88">
            <w:pPr>
              <w:pStyle w:val="NoSpacing"/>
              <w:jc w:val="center"/>
            </w:pPr>
            <w:r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  <w:t>E-DATABASE/E-JOURNALS/PRINT JOURNALS</w:t>
            </w:r>
            <w:r w:rsidR="0025025B">
              <w:rPr>
                <w:rFonts w:ascii="Liberation Serif;Times New Roma" w:hAnsi="Liberation Serif;Times New Roma" w:cs="Liberation Serif;Times New Roma"/>
                <w:b/>
                <w:bCs/>
                <w:color w:val="000000"/>
              </w:rPr>
              <w:t xml:space="preserve"> RECOMMENDATION FORM</w:t>
            </w:r>
            <w:r w:rsidR="0025025B">
              <w:rPr>
                <w:rFonts w:ascii="Gargi" w:hAnsi="Gargi" w:cs="Gargi"/>
                <w:b/>
                <w:bCs/>
                <w:color w:val="000000"/>
              </w:rPr>
              <w:t xml:space="preserve"> </w:t>
            </w:r>
          </w:p>
        </w:tc>
        <w:tc>
          <w:tcPr>
            <w:tcW w:w="4071" w:type="dxa"/>
          </w:tcPr>
          <w:p w:rsidR="0025025B" w:rsidRDefault="0025025B" w:rsidP="003624D2">
            <w:pPr>
              <w:widowControl w:val="0"/>
              <w:autoSpaceDE w:val="0"/>
              <w:autoSpaceDN w:val="0"/>
              <w:adjustRightInd w:val="0"/>
              <w:spacing w:line="276" w:lineRule="exact"/>
              <w:rPr>
                <w:rFonts w:ascii="Liberation Serif;Times New Roma" w:hAnsi="Liberation Serif;Times New Roma" w:cs="Liberation Serif;Times New Roma"/>
                <w:b/>
                <w:color w:val="17365D"/>
                <w:sz w:val="28"/>
                <w:szCs w:val="28"/>
              </w:rPr>
            </w:pPr>
          </w:p>
        </w:tc>
      </w:tr>
    </w:tbl>
    <w:p w:rsidR="00AB7FBA" w:rsidRDefault="00073519">
      <w:pPr>
        <w:rPr>
          <w:vanish/>
        </w:rPr>
      </w:pPr>
      <w:r>
        <w:rPr>
          <w:rFonts w:ascii="Times New Roman" w:hAnsi="Times New Roman" w:cs="Times New Roman"/>
          <w:noProof/>
          <w:sz w:val="20"/>
          <w:szCs w:val="20"/>
          <w:lang w:val="en-IN" w:eastAsia="en-IN" w:bidi="ar-SA"/>
        </w:rPr>
        <mc:AlternateContent>
          <mc:Choice Requires="wps">
            <w:drawing>
              <wp:anchor distT="0" distB="0" distL="114300" distR="0" simplePos="0" relativeHeight="251654144" behindDoc="0" locked="0" layoutInCell="1" allowOverlap="1">
                <wp:simplePos x="0" y="0"/>
                <wp:positionH relativeFrom="column">
                  <wp:posOffset>6964045</wp:posOffset>
                </wp:positionH>
                <wp:positionV relativeFrom="paragraph">
                  <wp:posOffset>83185</wp:posOffset>
                </wp:positionV>
                <wp:extent cx="2219325" cy="1047750"/>
                <wp:effectExtent l="0" t="0" r="0" b="0"/>
                <wp:wrapSquare wrapText="bothSides"/>
                <wp:docPr id="2" name="Fram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3235" w:type="dxa"/>
                              <w:tblLook w:val="0000" w:firstRow="0" w:lastRow="0" w:firstColumn="0" w:lastColumn="0" w:noHBand="0" w:noVBand="0"/>
                            </w:tblPr>
                            <w:tblGrid>
                              <w:gridCol w:w="3235"/>
                            </w:tblGrid>
                            <w:tr w:rsidR="00B75063" w:rsidTr="00073519">
                              <w:tc>
                                <w:tcPr>
                                  <w:tcW w:w="3235" w:type="dxa"/>
                                </w:tcPr>
                                <w:p w:rsidR="00073519" w:rsidRDefault="00B75063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ceiving Date</w:t>
                                  </w:r>
                                  <w:r w:rsidR="0007351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B75063" w:rsidRDefault="00073519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Library official use)</w:t>
                                  </w:r>
                                </w:p>
                              </w:tc>
                            </w:tr>
                            <w:tr w:rsidR="00B75063" w:rsidTr="00073519">
                              <w:tc>
                                <w:tcPr>
                                  <w:tcW w:w="3235" w:type="dxa"/>
                                </w:tcPr>
                                <w:p w:rsidR="00B75063" w:rsidRDefault="00B75063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:rsidR="00B75063" w:rsidRDefault="00B75063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AB7FBA" w:rsidRDefault="00AB7FBA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Frame1" o:spid="_x0000_s1026" style="position:absolute;margin-left:548.35pt;margin-top:6.55pt;width:174.75pt;height:82.5pt;z-index:251654144;visibility:visible;mso-wrap-style:square;mso-width-percent:0;mso-height-percent:0;mso-wrap-distance-left:9pt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" filled="f" stroked="f">
                <v:textbox>
                  <w:txbxContent>
                    <w:tbl>
                      <w:tblPr>
                        <w:tblStyle w:val="TableGrid"/>
                        <w:tblW w:w="3235" w:type="dxa"/>
                        <w:tblLook w:val="0000" w:firstRow="0" w:lastRow="0" w:firstColumn="0" w:lastColumn="0" w:noHBand="0" w:noVBand="0"/>
                      </w:tblPr>
                      <w:tblGrid>
                        <w:gridCol w:w="3235"/>
                      </w:tblGrid>
                      <w:tr w:rsidR="00B75063" w:rsidTr="00073519">
                        <w:tc>
                          <w:tcPr>
                            <w:tcW w:w="3235" w:type="dxa"/>
                          </w:tcPr>
                          <w:p w:rsidR="00073519" w:rsidRDefault="00B75063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Receiving Date</w:t>
                            </w:r>
                            <w:r w:rsidR="0007351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B75063" w:rsidRDefault="00073519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(Library official use)</w:t>
                            </w:r>
                          </w:p>
                        </w:tc>
                      </w:tr>
                      <w:tr w:rsidR="00B75063" w:rsidTr="00073519">
                        <w:tc>
                          <w:tcPr>
                            <w:tcW w:w="3235" w:type="dxa"/>
                          </w:tcPr>
                          <w:p w:rsidR="00B75063" w:rsidRDefault="00B75063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B75063" w:rsidRDefault="00B75063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:rsidR="00AB7FBA" w:rsidRDefault="00AB7FBA">
                      <w:pPr>
                        <w:pStyle w:val="FrameContents"/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AB7FBA" w:rsidRDefault="00AB7FBA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:rsidR="00AB7FBA" w:rsidRDefault="008652A6">
      <w:pPr>
        <w:spacing w:line="360" w:lineRule="auto"/>
      </w:pPr>
      <w:proofErr w:type="gramStart"/>
      <w:r>
        <w:rPr>
          <w:rFonts w:ascii="Liberation Serif;Times New Roma" w:hAnsi="Liberation Serif;Times New Roma" w:cs="Liberation Serif;Times New Roma"/>
          <w:sz w:val="18"/>
          <w:szCs w:val="18"/>
        </w:rPr>
        <w:t>Name :</w:t>
      </w:r>
      <w:proofErr w:type="gramEnd"/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________________________________ 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 xml:space="preserve">      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Designation : ______________________________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>_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ab/>
      </w:r>
    </w:p>
    <w:p w:rsidR="00E03A88" w:rsidRDefault="00E03A88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AB7FBA" w:rsidRDefault="0099361A">
      <w:pPr>
        <w:spacing w:line="360" w:lineRule="auto"/>
      </w:pPr>
      <w:proofErr w:type="gramStart"/>
      <w:r>
        <w:rPr>
          <w:rFonts w:ascii="Liberation Serif;Times New Roma" w:hAnsi="Liberation Serif;Times New Roma" w:cs="Liberation Serif;Times New Roma"/>
          <w:sz w:val="18"/>
          <w:szCs w:val="18"/>
        </w:rPr>
        <w:t>PSRN</w:t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 xml:space="preserve"> :</w:t>
      </w:r>
      <w:proofErr w:type="gramEnd"/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___ Department : __________________ </w:t>
      </w:r>
      <w:r w:rsidR="00BA1A2C">
        <w:rPr>
          <w:rFonts w:ascii="Liberation Serif;Times New Roma" w:hAnsi="Liberation Serif;Times New Roma" w:cs="Liberation Serif;Times New Roma"/>
          <w:sz w:val="18"/>
          <w:szCs w:val="18"/>
        </w:rPr>
        <w:t xml:space="preserve">            </w:t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>E-mail : ____________________________________</w:t>
      </w:r>
    </w:p>
    <w:p w:rsidR="00E03A88" w:rsidRDefault="00E03A88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AB7FBA" w:rsidRDefault="008652A6">
      <w:pPr>
        <w:spacing w:line="360" w:lineRule="auto"/>
      </w:pPr>
      <w:proofErr w:type="gramStart"/>
      <w:r>
        <w:rPr>
          <w:rFonts w:ascii="Liberation Serif;Times New Roma" w:hAnsi="Liberation Serif;Times New Roma" w:cs="Liberation Serif;Times New Roma"/>
          <w:sz w:val="18"/>
          <w:szCs w:val="18"/>
        </w:rPr>
        <w:t>Phone :</w:t>
      </w:r>
      <w:proofErr w:type="gramEnd"/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____________</w:t>
      </w:r>
      <w:r w:rsidR="00BC0BF7">
        <w:rPr>
          <w:rFonts w:ascii="Liberation Serif;Times New Roma" w:hAnsi="Liberation Serif;Times New Roma" w:cs="Liberation Serif;Times New Roma"/>
          <w:sz w:val="18"/>
          <w:szCs w:val="18"/>
        </w:rPr>
        <w:t>_______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>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  Signature : ______________________Date : _________________________</w:t>
      </w:r>
      <w:r w:rsidR="00E03A88">
        <w:rPr>
          <w:rFonts w:ascii="Liberation Serif;Times New Roma" w:hAnsi="Liberation Serif;Times New Roma" w:cs="Liberation Serif;Times New Roma"/>
          <w:sz w:val="18"/>
          <w:szCs w:val="18"/>
        </w:rPr>
        <w:t>_____________</w:t>
      </w:r>
      <w:r>
        <w:rPr>
          <w:rFonts w:ascii="Liberation Serif;Times New Roma" w:hAnsi="Liberation Serif;Times New Roma" w:cs="Liberation Serif;Times New Roma"/>
          <w:sz w:val="18"/>
          <w:szCs w:val="18"/>
        </w:rPr>
        <w:t xml:space="preserve">       </w:t>
      </w:r>
    </w:p>
    <w:p w:rsidR="00E03A88" w:rsidRDefault="00E03A88">
      <w:pPr>
        <w:spacing w:line="360" w:lineRule="auto"/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</w:pPr>
    </w:p>
    <w:p w:rsidR="00AB7FBA" w:rsidRDefault="008652A6">
      <w:pPr>
        <w:spacing w:line="360" w:lineRule="auto"/>
      </w:pP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>Please arrange to get the following books for the library.</w:t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  <w:t xml:space="preserve"> </w:t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 w:rsidR="00B75063"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ab/>
      </w:r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 xml:space="preserve">(* </w:t>
      </w:r>
      <w:bookmarkStart w:id="0" w:name="__DdeLink__586_1387878869"/>
      <w:bookmarkEnd w:id="0"/>
      <w:r>
        <w:rPr>
          <w:rFonts w:ascii="Liberation Serif;Times New Roma" w:hAnsi="Liberation Serif;Times New Roma" w:cs="Liberation Serif;Times New Roma"/>
          <w:b/>
          <w:bCs/>
          <w:sz w:val="22"/>
          <w:szCs w:val="22"/>
        </w:rPr>
        <w:t>Mandatory fields)</w:t>
      </w:r>
    </w:p>
    <w:tbl>
      <w:tblPr>
        <w:tblStyle w:val="TableGrid"/>
        <w:tblW w:w="14990" w:type="dxa"/>
        <w:tblLook w:val="0000" w:firstRow="0" w:lastRow="0" w:firstColumn="0" w:lastColumn="0" w:noHBand="0" w:noVBand="0"/>
      </w:tblPr>
      <w:tblGrid>
        <w:gridCol w:w="562"/>
        <w:gridCol w:w="3791"/>
        <w:gridCol w:w="1693"/>
        <w:gridCol w:w="2018"/>
        <w:gridCol w:w="1881"/>
        <w:gridCol w:w="5045"/>
      </w:tblGrid>
      <w:tr w:rsidR="00D732E8" w:rsidTr="00E82F00">
        <w:trPr>
          <w:trHeight w:val="537"/>
        </w:trPr>
        <w:tc>
          <w:tcPr>
            <w:tcW w:w="562" w:type="dxa"/>
            <w:vMerge w:val="restart"/>
          </w:tcPr>
          <w:p w:rsidR="00D732E8" w:rsidRPr="00E82F00" w:rsidRDefault="00D732E8" w:rsidP="00E82F00">
            <w:pPr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>Sr. No.</w:t>
            </w:r>
          </w:p>
        </w:tc>
        <w:tc>
          <w:tcPr>
            <w:tcW w:w="3791" w:type="dxa"/>
            <w:vMerge w:val="restart"/>
          </w:tcPr>
          <w:p w:rsidR="00D732E8" w:rsidRPr="00E82F00" w:rsidRDefault="00D732E8">
            <w:pPr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 xml:space="preserve">*Title / *ISSN </w:t>
            </w:r>
          </w:p>
          <w:p w:rsidR="00D732E8" w:rsidRPr="00E82F00" w:rsidRDefault="00D732E8">
            <w:pPr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</w:p>
        </w:tc>
        <w:tc>
          <w:tcPr>
            <w:tcW w:w="1693" w:type="dxa"/>
            <w:vMerge w:val="restart"/>
          </w:tcPr>
          <w:p w:rsidR="00D732E8" w:rsidRPr="00E82F00" w:rsidRDefault="00D732E8" w:rsidP="00D732E8">
            <w:pPr>
              <w:jc w:val="center"/>
              <w:rPr>
                <w:rFonts w:ascii="Ebrima" w:hAnsi="Ebrima"/>
                <w:b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>* Online / Print</w:t>
            </w:r>
          </w:p>
        </w:tc>
        <w:tc>
          <w:tcPr>
            <w:tcW w:w="2018" w:type="dxa"/>
            <w:vMerge w:val="restart"/>
          </w:tcPr>
          <w:p w:rsidR="00D732E8" w:rsidRPr="00E82F00" w:rsidRDefault="00D732E8">
            <w:pPr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>*Publisher</w:t>
            </w:r>
          </w:p>
          <w:p w:rsidR="00D732E8" w:rsidRPr="00E82F00" w:rsidRDefault="00D732E8" w:rsidP="00CB6571">
            <w:pPr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</w:p>
        </w:tc>
        <w:tc>
          <w:tcPr>
            <w:tcW w:w="1881" w:type="dxa"/>
            <w:vMerge w:val="restart"/>
          </w:tcPr>
          <w:p w:rsidR="00D732E8" w:rsidRPr="00E82F00" w:rsidRDefault="00D732E8">
            <w:pPr>
              <w:ind w:left="-64"/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 xml:space="preserve">Subscription amount (in original currency) </w:t>
            </w:r>
          </w:p>
        </w:tc>
        <w:tc>
          <w:tcPr>
            <w:tcW w:w="5045" w:type="dxa"/>
            <w:vMerge w:val="restart"/>
          </w:tcPr>
          <w:p w:rsidR="00D732E8" w:rsidRPr="00E82F00" w:rsidRDefault="00D732E8">
            <w:pPr>
              <w:jc w:val="center"/>
              <w:rPr>
                <w:rFonts w:ascii="Ebrima" w:hAnsi="Ebrima"/>
                <w:b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>* Justification for</w:t>
            </w:r>
          </w:p>
          <w:p w:rsidR="00D732E8" w:rsidRPr="00E82F00" w:rsidRDefault="00D732E8">
            <w:pPr>
              <w:jc w:val="center"/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</w:pPr>
            <w:r w:rsidRPr="00E82F00">
              <w:rPr>
                <w:rFonts w:ascii="Ebrima" w:hAnsi="Ebrima" w:cs="Liberation Serif;Times New Roma"/>
                <w:b/>
                <w:bCs/>
                <w:sz w:val="20"/>
                <w:szCs w:val="18"/>
              </w:rPr>
              <w:t>the Procurement</w:t>
            </w:r>
          </w:p>
          <w:p w:rsidR="00D732E8" w:rsidRPr="00E82F00" w:rsidRDefault="00D732E8">
            <w:pPr>
              <w:ind w:left="-64" w:firstLine="64"/>
              <w:jc w:val="center"/>
              <w:rPr>
                <w:rFonts w:ascii="Ebrima" w:eastAsia="Liberation Serif;Times New Roma" w:hAnsi="Ebrima" w:cs="Liberation Serif;Times New Roma"/>
                <w:b/>
                <w:bCs/>
                <w:sz w:val="20"/>
                <w:szCs w:val="18"/>
              </w:rPr>
            </w:pPr>
            <w:r w:rsidRPr="00E82F00">
              <w:rPr>
                <w:rFonts w:ascii="Ebrima" w:eastAsia="Liberation Serif;Times New Roma" w:hAnsi="Ebrima" w:cs="Liberation Serif;Times New Roma"/>
                <w:b/>
                <w:bCs/>
                <w:sz w:val="20"/>
                <w:szCs w:val="18"/>
              </w:rPr>
              <w:t xml:space="preserve"> </w:t>
            </w:r>
          </w:p>
        </w:tc>
      </w:tr>
      <w:tr w:rsidR="00D732E8" w:rsidTr="00E82F00">
        <w:trPr>
          <w:trHeight w:val="457"/>
        </w:trPr>
        <w:tc>
          <w:tcPr>
            <w:tcW w:w="562" w:type="dxa"/>
            <w:vMerge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3791" w:type="dxa"/>
            <w:vMerge/>
          </w:tcPr>
          <w:p w:rsidR="00D732E8" w:rsidRDefault="00D732E8">
            <w:pPr>
              <w:shd w:val="clear" w:color="auto" w:fill="FFFFFF"/>
              <w:snapToGrid w:val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93" w:type="dxa"/>
            <w:vMerge/>
          </w:tcPr>
          <w:p w:rsidR="00D732E8" w:rsidRDefault="00D732E8">
            <w:pPr>
              <w:snapToGrid w:val="0"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018" w:type="dxa"/>
            <w:vMerge/>
          </w:tcPr>
          <w:p w:rsidR="00D732E8" w:rsidRDefault="00D732E8">
            <w:pPr>
              <w:snapToGrid w:val="0"/>
              <w:spacing w:line="360" w:lineRule="auto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81" w:type="dxa"/>
            <w:vMerge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45" w:type="dxa"/>
            <w:vMerge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32E8" w:rsidTr="00E82F00">
        <w:trPr>
          <w:trHeight w:val="652"/>
        </w:trPr>
        <w:tc>
          <w:tcPr>
            <w:tcW w:w="562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3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18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8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45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32E8" w:rsidTr="00E82F00">
        <w:trPr>
          <w:trHeight w:val="652"/>
        </w:trPr>
        <w:tc>
          <w:tcPr>
            <w:tcW w:w="562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3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18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8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45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32E8" w:rsidTr="00E82F00">
        <w:trPr>
          <w:trHeight w:val="652"/>
        </w:trPr>
        <w:tc>
          <w:tcPr>
            <w:tcW w:w="562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3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18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8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45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32E8" w:rsidTr="00E82F00">
        <w:trPr>
          <w:trHeight w:val="652"/>
        </w:trPr>
        <w:tc>
          <w:tcPr>
            <w:tcW w:w="562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3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18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8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45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32E8" w:rsidTr="00E82F00">
        <w:trPr>
          <w:trHeight w:val="652"/>
        </w:trPr>
        <w:tc>
          <w:tcPr>
            <w:tcW w:w="562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93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18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81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045" w:type="dxa"/>
          </w:tcPr>
          <w:p w:rsidR="00D732E8" w:rsidRDefault="00D732E8">
            <w:pPr>
              <w:snapToGrid w:val="0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bookmarkStart w:id="1" w:name="_GoBack"/>
        <w:bookmarkEnd w:id="1"/>
      </w:tr>
    </w:tbl>
    <w:p w:rsidR="00AB7FBA" w:rsidRDefault="00AB7FBA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AB7FBA" w:rsidRDefault="00E82F00">
      <w:pPr>
        <w:spacing w:line="360" w:lineRule="auto"/>
      </w:pPr>
      <w:r>
        <w:rPr>
          <w:rFonts w:ascii="Liberation Serif;Times New Roma" w:hAnsi="Liberation Serif;Times New Roma" w:cs="Liberation Serif;Times New Roma"/>
          <w:noProof/>
          <w:sz w:val="18"/>
          <w:szCs w:val="18"/>
          <w:lang w:val="en-IN" w:eastAsia="en-IN" w:bidi="ar-SA"/>
        </w:rPr>
        <mc:AlternateContent>
          <mc:Choice Requires="wps">
            <w:drawing>
              <wp:anchor distT="0" distB="0" distL="114935" distR="114935" simplePos="0" relativeHeight="251661312" behindDoc="0" locked="0" layoutInCell="1" allowOverlap="1" wp14:anchorId="37EDC374" wp14:editId="37701B13">
                <wp:simplePos x="0" y="0"/>
                <wp:positionH relativeFrom="column">
                  <wp:posOffset>5088255</wp:posOffset>
                </wp:positionH>
                <wp:positionV relativeFrom="paragraph">
                  <wp:posOffset>208280</wp:posOffset>
                </wp:positionV>
                <wp:extent cx="4410075" cy="983615"/>
                <wp:effectExtent l="0" t="0" r="28575" b="26035"/>
                <wp:wrapNone/>
                <wp:docPr id="6" name="Frame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0075" cy="983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AB7FBA" w:rsidRDefault="00AB7FB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 w:rsidP="00947B7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 w:rsidP="00947B7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 w:rsidP="00947B7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 w:rsidP="00947B7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947B79" w:rsidRDefault="00947B79" w:rsidP="00947B79">
                            <w:r w:rsidRPr="00947B7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Librarian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:_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_______________</w:t>
                            </w:r>
                            <w:r w:rsidR="003624D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_________ Date:_________________________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:rsidR="004576A7" w:rsidRDefault="004576A7" w:rsidP="00947B79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AB7FBA" w:rsidRDefault="008652A6" w:rsidP="003624D2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AB7FBA" w:rsidRDefault="00AB7FBA"/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DC374" id="Frame2" o:spid="_x0000_s1027" style="position:absolute;margin-left:400.65pt;margin-top:16.4pt;width:347.25pt;height:77.45pt;z-index:25166131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" strokeweight=".26mm">
                <v:stroke joinstyle="round"/>
                <v:textbox>
                  <w:txbxContent>
                    <w:p w:rsidR="00AB7FBA" w:rsidRDefault="00AB7FB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3624D2" w:rsidRDefault="003624D2" w:rsidP="00947B79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3624D2" w:rsidRDefault="003624D2" w:rsidP="00947B79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3624D2" w:rsidRDefault="003624D2" w:rsidP="00947B79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3624D2" w:rsidRDefault="003624D2" w:rsidP="00947B79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947B79" w:rsidRDefault="00947B79" w:rsidP="00947B79">
                      <w:r w:rsidRPr="00947B7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Librarian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:_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_______________</w:t>
                      </w:r>
                      <w:r w:rsidR="003624D2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_________ Date:_________________________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 </w:t>
                      </w:r>
                    </w:p>
                    <w:p w:rsidR="004576A7" w:rsidRDefault="004576A7" w:rsidP="00947B79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AB7FBA" w:rsidRDefault="008652A6" w:rsidP="003624D2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:rsidR="00AB7FBA" w:rsidRDefault="00AB7FBA"/>
                  </w:txbxContent>
                </v:textbox>
              </v:rect>
            </w:pict>
          </mc:Fallback>
        </mc:AlternateContent>
      </w:r>
      <w:r w:rsidR="00CE2087">
        <w:rPr>
          <w:rFonts w:ascii="Liberation Serif;Times New Roma" w:hAnsi="Liberation Serif;Times New Roma" w:cs="Liberation Serif;Times New Roma"/>
          <w:noProof/>
          <w:sz w:val="18"/>
          <w:szCs w:val="18"/>
          <w:lang w:val="en-IN" w:eastAsia="en-IN" w:bidi="ar-SA"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6B153B00" wp14:editId="28856982">
                <wp:simplePos x="0" y="0"/>
                <wp:positionH relativeFrom="column">
                  <wp:posOffset>-55245</wp:posOffset>
                </wp:positionH>
                <wp:positionV relativeFrom="paragraph">
                  <wp:posOffset>205105</wp:posOffset>
                </wp:positionV>
                <wp:extent cx="4857750" cy="983615"/>
                <wp:effectExtent l="0" t="0" r="19050" b="26035"/>
                <wp:wrapNone/>
                <wp:docPr id="4" name="Frame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0" cy="983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AB7FBA" w:rsidRDefault="00AB7FBA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3624D2" w:rsidRDefault="003624D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AB7FBA" w:rsidRPr="00386D7B" w:rsidRDefault="00627FC9"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Name of </w:t>
                            </w:r>
                            <w:r w:rsidR="00E82F00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HOD: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___________________________</w:t>
                            </w:r>
                            <w:r w:rsidR="008652A6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Signature with date</w:t>
                            </w:r>
                            <w:r w:rsidR="00E82F00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: _</w:t>
                            </w:r>
                            <w:r w:rsidR="001267AE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_____________________</w:t>
                            </w:r>
                            <w:r w:rsidR="008652A6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386D7B" w:rsidRDefault="00386D7B" w:rsidP="00627FC9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53B00" id="Frame3" o:spid="_x0000_s1028" style="position:absolute;margin-left:-4.35pt;margin-top:16.15pt;width:382.5pt;height:77.4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" strokeweight=".26mm">
                <v:stroke joinstyle="round"/>
                <v:textbox>
                  <w:txbxContent>
                    <w:p w:rsidR="00AB7FBA" w:rsidRDefault="00AB7FBA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3624D2" w:rsidRDefault="003624D2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3624D2" w:rsidRDefault="003624D2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3624D2" w:rsidRDefault="003624D2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3624D2" w:rsidRDefault="003624D2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  <w:p w:rsidR="00AB7FBA" w:rsidRPr="00386D7B" w:rsidRDefault="00627FC9"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Name of </w:t>
                      </w:r>
                      <w:r w:rsidR="00E82F00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HOD: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___________________________</w:t>
                      </w:r>
                      <w:r w:rsidR="008652A6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Signature with date</w:t>
                      </w:r>
                      <w:r w:rsidR="00E82F00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: _</w:t>
                      </w:r>
                      <w:r w:rsidR="001267AE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_____________________</w:t>
                      </w:r>
                      <w:r w:rsidR="008652A6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 </w:t>
                      </w:r>
                    </w:p>
                    <w:p w:rsidR="00386D7B" w:rsidRDefault="00386D7B" w:rsidP="00627FC9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  <w:r w:rsidR="008652A6">
        <w:rPr>
          <w:rFonts w:ascii="Liberation Serif;Times New Roma" w:hAnsi="Liberation Serif;Times New Roma" w:cs="Liberation Serif;Times New Roma"/>
          <w:sz w:val="18"/>
          <w:szCs w:val="18"/>
        </w:rPr>
        <w:tab/>
      </w:r>
    </w:p>
    <w:p w:rsidR="00AB7FBA" w:rsidRDefault="00AB7FBA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AB7FBA" w:rsidRDefault="00AB7FBA">
      <w:pPr>
        <w:spacing w:line="360" w:lineRule="auto"/>
        <w:rPr>
          <w:rFonts w:ascii="Liberation Serif;Times New Roma" w:hAnsi="Liberation Serif;Times New Roma" w:cs="Liberation Serif;Times New Roma"/>
          <w:sz w:val="18"/>
          <w:szCs w:val="18"/>
        </w:rPr>
      </w:pPr>
    </w:p>
    <w:p w:rsidR="00B75063" w:rsidRDefault="00B75063">
      <w:pPr>
        <w:spacing w:line="360" w:lineRule="auto"/>
        <w:rPr>
          <w:rFonts w:ascii="Arial Unicode MS" w:hAnsi="Arial Unicode MS" w:cs="Arial Unicode MS"/>
          <w:b/>
          <w:bCs/>
          <w:sz w:val="20"/>
          <w:szCs w:val="20"/>
        </w:rPr>
      </w:pPr>
    </w:p>
    <w:sectPr w:rsidR="00B75063">
      <w:headerReference w:type="default" r:id="rId9"/>
      <w:pgSz w:w="16838" w:h="11906" w:orient="landscape"/>
      <w:pgMar w:top="864" w:right="720" w:bottom="562" w:left="1152" w:header="0" w:footer="0" w:gutter="0"/>
      <w:cols w:space="720"/>
      <w:formProt w:val="0"/>
      <w:docGrid w:linePitch="435" w:charSpace="-2252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2ACB" w:rsidRDefault="00312ACB" w:rsidP="0025025B">
      <w:r>
        <w:separator/>
      </w:r>
    </w:p>
  </w:endnote>
  <w:endnote w:type="continuationSeparator" w:id="0">
    <w:p w:rsidR="00312ACB" w:rsidRDefault="00312ACB" w:rsidP="00250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krutiDevPriyanka">
    <w:altName w:val="Times New Roman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Gargi">
    <w:altName w:val="Times New Roman"/>
    <w:charset w:val="01"/>
    <w:family w:val="roman"/>
    <w:pitch w:val="variable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2ACB" w:rsidRDefault="00312ACB" w:rsidP="0025025B">
      <w:r>
        <w:separator/>
      </w:r>
    </w:p>
  </w:footnote>
  <w:footnote w:type="continuationSeparator" w:id="0">
    <w:p w:rsidR="00312ACB" w:rsidRDefault="00312ACB" w:rsidP="002502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025B" w:rsidRDefault="0025025B">
    <w:pPr>
      <w:pStyle w:val="Header"/>
    </w:pPr>
  </w:p>
  <w:p w:rsidR="0025025B" w:rsidRDefault="002502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CD62AC"/>
    <w:multiLevelType w:val="hybridMultilevel"/>
    <w:tmpl w:val="3C747B60"/>
    <w:lvl w:ilvl="0" w:tplc="13062002">
      <w:numFmt w:val="bullet"/>
      <w:lvlText w:val="•"/>
      <w:lvlJc w:val="left"/>
      <w:pPr>
        <w:ind w:left="725" w:hanging="705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1">
    <w:nsid w:val="1B967E43"/>
    <w:multiLevelType w:val="hybridMultilevel"/>
    <w:tmpl w:val="34A61146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>
    <w:nsid w:val="323E385D"/>
    <w:multiLevelType w:val="hybridMultilevel"/>
    <w:tmpl w:val="EFDA3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0596AD4"/>
    <w:multiLevelType w:val="hybridMultilevel"/>
    <w:tmpl w:val="417C7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42C413A1"/>
    <w:multiLevelType w:val="multilevel"/>
    <w:tmpl w:val="7256D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Arial" w:cs="Arial"/>
        <w:b/>
        <w:bCs/>
        <w:sz w:val="20"/>
        <w:szCs w:val="20"/>
        <w:lang w:bidi="hi-I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CF83192"/>
    <w:multiLevelType w:val="multilevel"/>
    <w:tmpl w:val="DE0E5E1A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TY1NTEztjAzMDVU0lEKTi0uzszPAykwqgUA4C1+ESwAAAA="/>
  </w:docVars>
  <w:rsids>
    <w:rsidRoot w:val="00AB7FBA"/>
    <w:rsid w:val="00073519"/>
    <w:rsid w:val="000B0B2B"/>
    <w:rsid w:val="001267AE"/>
    <w:rsid w:val="00163E25"/>
    <w:rsid w:val="0025025B"/>
    <w:rsid w:val="00312ACB"/>
    <w:rsid w:val="003624D2"/>
    <w:rsid w:val="00386D7B"/>
    <w:rsid w:val="004576A7"/>
    <w:rsid w:val="00586931"/>
    <w:rsid w:val="00627FC9"/>
    <w:rsid w:val="008652A6"/>
    <w:rsid w:val="008B243F"/>
    <w:rsid w:val="00947B79"/>
    <w:rsid w:val="0099361A"/>
    <w:rsid w:val="00A56DE0"/>
    <w:rsid w:val="00AB7FBA"/>
    <w:rsid w:val="00B74DA9"/>
    <w:rsid w:val="00B75063"/>
    <w:rsid w:val="00BA1A2C"/>
    <w:rsid w:val="00BC0BF7"/>
    <w:rsid w:val="00BD63BD"/>
    <w:rsid w:val="00CB6571"/>
    <w:rsid w:val="00CE2087"/>
    <w:rsid w:val="00CF35A0"/>
    <w:rsid w:val="00D732E8"/>
    <w:rsid w:val="00DA3935"/>
    <w:rsid w:val="00E03A88"/>
    <w:rsid w:val="00E82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7DE5CA-FBD6-4DBC-9782-59746E882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DejaVu Sans" w:hAnsi="Liberation Serif" w:cs="Lohit Devanagari"/>
        <w:sz w:val="24"/>
        <w:szCs w:val="24"/>
        <w:lang w:val="en-GB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krutiDevPriyanka" w:eastAsia="Times New Roman" w:hAnsi="AkrutiDevPriyanka" w:cs="AkrutiDevPriyanka"/>
      <w:color w:val="00000A"/>
      <w:sz w:val="32"/>
      <w:szCs w:val="32"/>
      <w:lang w:val="en-US"/>
    </w:rPr>
  </w:style>
  <w:style w:type="paragraph" w:styleId="Heading1">
    <w:name w:val="heading 1"/>
    <w:basedOn w:val="Normal"/>
    <w:qFormat/>
    <w:pPr>
      <w:numPr>
        <w:numId w:val="1"/>
      </w:numPr>
      <w:spacing w:before="280" w:after="280"/>
      <w:outlineLvl w:val="0"/>
    </w:pPr>
    <w:rPr>
      <w:rFonts w:ascii="Times New Roman" w:hAnsi="Times New Roman" w:cs="Times New Roman"/>
      <w:b/>
      <w:bCs/>
      <w:sz w:val="48"/>
      <w:szCs w:val="48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BalloonTextChar">
    <w:name w:val="Balloon Text Char"/>
    <w:qFormat/>
    <w:rPr>
      <w:rFonts w:ascii="Tahoma" w:hAnsi="Tahoma" w:cs="Tahoma"/>
      <w:sz w:val="16"/>
      <w:szCs w:val="14"/>
      <w:lang w:bidi="hi-IN"/>
    </w:rPr>
  </w:style>
  <w:style w:type="character" w:customStyle="1" w:styleId="Heading1Char">
    <w:name w:val="Heading 1 Char"/>
    <w:qFormat/>
    <w:rPr>
      <w:rFonts w:cs="Times New Roman"/>
      <w:b/>
      <w:bCs/>
      <w:sz w:val="48"/>
      <w:szCs w:val="48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WW8Num2z0">
    <w:name w:val="WW8Num2z0"/>
    <w:qFormat/>
    <w:rPr>
      <w:rFonts w:ascii="Arial" w:eastAsia="Arial" w:hAnsi="Arial" w:cs="Arial"/>
      <w:b/>
      <w:bCs/>
      <w:sz w:val="20"/>
      <w:szCs w:val="20"/>
      <w:lang w:bidi="hi-IN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ListLabel1">
    <w:name w:val="ListLabel 1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2">
    <w:name w:val="ListLabel 2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3">
    <w:name w:val="ListLabel 3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4">
    <w:name w:val="ListLabel 4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5">
    <w:name w:val="ListLabel 5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6">
    <w:name w:val="ListLabel 6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7">
    <w:name w:val="ListLabel 7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8">
    <w:name w:val="ListLabel 8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9">
    <w:name w:val="ListLabel 9"/>
    <w:qFormat/>
    <w:rPr>
      <w:rFonts w:eastAsia="Arial" w:cs="Arial"/>
      <w:b/>
      <w:bCs/>
      <w:sz w:val="20"/>
      <w:szCs w:val="20"/>
      <w:lang w:bidi="hi-IN"/>
    </w:rPr>
  </w:style>
  <w:style w:type="character" w:customStyle="1" w:styleId="ListLabel10">
    <w:name w:val="ListLabel 10"/>
    <w:qFormat/>
    <w:rPr>
      <w:rFonts w:eastAsia="Arial" w:cs="Arial"/>
      <w:b/>
      <w:bCs/>
      <w:sz w:val="20"/>
      <w:szCs w:val="20"/>
      <w:lang w:bidi="hi-IN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qFormat/>
    <w:pPr>
      <w:spacing w:before="280" w:after="115"/>
    </w:pPr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4"/>
    </w:rPr>
  </w:style>
  <w:style w:type="paragraph" w:styleId="NoSpacing">
    <w:name w:val="No Spacing"/>
    <w:qFormat/>
    <w:rPr>
      <w:rFonts w:ascii="Times New Roman" w:eastAsia="Times New Roman" w:hAnsi="Times New Roman" w:cs="Times New Roman"/>
      <w:color w:val="00000A"/>
      <w:lang w:val="en-US" w:bidi="ar-SA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table" w:styleId="TableGrid">
    <w:name w:val="Table Grid"/>
    <w:basedOn w:val="TableNormal"/>
    <w:uiPriority w:val="39"/>
    <w:rsid w:val="00627FC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025B"/>
    <w:pPr>
      <w:tabs>
        <w:tab w:val="center" w:pos="4680"/>
        <w:tab w:val="right" w:pos="9360"/>
      </w:tabs>
    </w:pPr>
    <w:rPr>
      <w:rFonts w:cs="Mangal"/>
      <w:szCs w:val="29"/>
    </w:rPr>
  </w:style>
  <w:style w:type="character" w:customStyle="1" w:styleId="HeaderChar">
    <w:name w:val="Header Char"/>
    <w:basedOn w:val="DefaultParagraphFont"/>
    <w:link w:val="Header"/>
    <w:uiPriority w:val="99"/>
    <w:rsid w:val="0025025B"/>
    <w:rPr>
      <w:rFonts w:ascii="AkrutiDevPriyanka" w:eastAsia="Times New Roman" w:hAnsi="AkrutiDevPriyanka" w:cs="Mangal"/>
      <w:color w:val="00000A"/>
      <w:sz w:val="32"/>
      <w:szCs w:val="29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5025B"/>
    <w:pPr>
      <w:tabs>
        <w:tab w:val="center" w:pos="4680"/>
        <w:tab w:val="right" w:pos="9360"/>
      </w:tabs>
    </w:pPr>
    <w:rPr>
      <w:rFonts w:cs="Mangal"/>
      <w:szCs w:val="29"/>
    </w:rPr>
  </w:style>
  <w:style w:type="character" w:customStyle="1" w:styleId="FooterChar">
    <w:name w:val="Footer Char"/>
    <w:basedOn w:val="DefaultParagraphFont"/>
    <w:link w:val="Footer"/>
    <w:uiPriority w:val="99"/>
    <w:rsid w:val="0025025B"/>
    <w:rPr>
      <w:rFonts w:ascii="AkrutiDevPriyanka" w:eastAsia="Times New Roman" w:hAnsi="AkrutiDevPriyanka" w:cs="Mangal"/>
      <w:color w:val="00000A"/>
      <w:sz w:val="32"/>
      <w:szCs w:val="29"/>
      <w:lang w:val="en-US"/>
    </w:rPr>
  </w:style>
  <w:style w:type="paragraph" w:styleId="ListParagraph">
    <w:name w:val="List Paragraph"/>
    <w:basedOn w:val="Normal"/>
    <w:uiPriority w:val="34"/>
    <w:qFormat/>
    <w:rsid w:val="000B0B2B"/>
    <w:pPr>
      <w:ind w:left="720"/>
      <w:contextualSpacing/>
    </w:pPr>
    <w:rPr>
      <w:rFonts w:cs="Mangal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2D0FB-088A-4026-B5DE-D0E18F591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केन्द्रीय पुस्तकालय CENTRAL LIBRARY</vt:lpstr>
    </vt:vector>
  </TitlesOfParts>
  <Company/>
  <LinksUpToDate>false</LinksUpToDate>
  <CharactersWithSpaces>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केन्द्रीय पुस्तकालय CENTRAL LIBRARY</dc:title>
  <dc:subject/>
  <dc:creator>HINDI CELL</dc:creator>
  <dc:description/>
  <cp:lastModifiedBy>User3</cp:lastModifiedBy>
  <cp:revision>10</cp:revision>
  <cp:lastPrinted>2021-08-20T14:23:00Z</cp:lastPrinted>
  <dcterms:created xsi:type="dcterms:W3CDTF">2020-01-08T08:58:00Z</dcterms:created>
  <dcterms:modified xsi:type="dcterms:W3CDTF">2021-08-21T04:43:00Z</dcterms:modified>
  <dc:language>en-GB</dc:language>
</cp:coreProperties>
</file>